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A7097" w:rsidRPr="00665ABA" w:rsidRDefault="00BB090E" w:rsidP="00BB090E">
      <w:pPr>
        <w:jc w:val="center"/>
        <w:rPr>
          <w:rFonts w:ascii="Times New Roman" w:hAnsi="Times New Roman" w:cs="Times New Roman"/>
          <w:sz w:val="24"/>
          <w:szCs w:val="24"/>
        </w:rPr>
      </w:pPr>
      <w:r w:rsidRPr="00665ABA">
        <w:rPr>
          <w:rFonts w:ascii="Times New Roman" w:hAnsi="Times New Roman" w:cs="Times New Roman"/>
          <w:sz w:val="24"/>
          <w:szCs w:val="24"/>
        </w:rPr>
        <w:t>Answers to Guide 8</w:t>
      </w:r>
    </w:p>
    <w:p w:rsidR="00BB090E" w:rsidRPr="00665ABA" w:rsidRDefault="002878C6" w:rsidP="00BB090E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proofErr w:type="gramStart"/>
      <w:r w:rsidRPr="00665ABA">
        <w:rPr>
          <w:rFonts w:ascii="Times New Roman" w:hAnsi="Times New Roman" w:cs="Times New Roman"/>
          <w:sz w:val="24"/>
          <w:szCs w:val="24"/>
        </w:rPr>
        <w:t>SQL</w:t>
      </w:r>
      <w:r w:rsidR="00F85934">
        <w:rPr>
          <w:rFonts w:ascii="Times New Roman" w:hAnsi="Times New Roman" w:cs="Times New Roman"/>
          <w:sz w:val="24"/>
          <w:szCs w:val="24"/>
        </w:rPr>
        <w:t xml:space="preserve"> :</w:t>
      </w:r>
      <w:proofErr w:type="gramEnd"/>
      <w:r w:rsidR="00F85934">
        <w:rPr>
          <w:rFonts w:ascii="Times New Roman" w:hAnsi="Times New Roman" w:cs="Times New Roman"/>
          <w:sz w:val="24"/>
          <w:szCs w:val="24"/>
        </w:rPr>
        <w:t xml:space="preserve"> structured query language; domain-specific language designed for managing data help in RDBMS</w:t>
      </w:r>
      <w:r w:rsidR="0055361F">
        <w:rPr>
          <w:rFonts w:ascii="Times New Roman" w:hAnsi="Times New Roman" w:cs="Times New Roman"/>
          <w:sz w:val="24"/>
          <w:szCs w:val="24"/>
        </w:rPr>
        <w:t>.</w:t>
      </w:r>
    </w:p>
    <w:p w:rsidR="002878C6" w:rsidRDefault="002878C6" w:rsidP="002878C6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665ABA">
        <w:rPr>
          <w:rFonts w:ascii="Times New Roman" w:hAnsi="Times New Roman" w:cs="Times New Roman"/>
          <w:sz w:val="24"/>
          <w:szCs w:val="24"/>
        </w:rPr>
        <w:t>On what two theoretical languages is SQL based?</w:t>
      </w:r>
    </w:p>
    <w:p w:rsidR="0055361F" w:rsidRDefault="0055361F" w:rsidP="00D27865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riginally based on relational algebra and tuple relational calculus</w:t>
      </w:r>
    </w:p>
    <w:p w:rsidR="000172C3" w:rsidRPr="00D27865" w:rsidRDefault="000172C3" w:rsidP="000172C3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</w:p>
    <w:p w:rsidR="002878C6" w:rsidRDefault="002878C6" w:rsidP="002878C6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665ABA">
        <w:rPr>
          <w:rFonts w:ascii="Times New Roman" w:hAnsi="Times New Roman" w:cs="Times New Roman"/>
          <w:sz w:val="24"/>
          <w:szCs w:val="24"/>
        </w:rPr>
        <w:t>What is the difference between data “queries</w:t>
      </w:r>
      <w:r w:rsidR="002116B8">
        <w:rPr>
          <w:rFonts w:ascii="Times New Roman" w:hAnsi="Times New Roman" w:cs="Times New Roman"/>
          <w:sz w:val="24"/>
          <w:szCs w:val="24"/>
        </w:rPr>
        <w:t>”, data “manipulation”, and data</w:t>
      </w:r>
      <w:r w:rsidRPr="00665ABA">
        <w:rPr>
          <w:rFonts w:ascii="Times New Roman" w:hAnsi="Times New Roman" w:cs="Times New Roman"/>
          <w:sz w:val="24"/>
          <w:szCs w:val="24"/>
        </w:rPr>
        <w:t xml:space="preserve"> “definition”?</w:t>
      </w:r>
    </w:p>
    <w:p w:rsidR="00F70C70" w:rsidRDefault="00F70C70" w:rsidP="00F70C70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ata query language (DQL)</w:t>
      </w:r>
    </w:p>
    <w:p w:rsidR="002116B8" w:rsidRDefault="00CB759D" w:rsidP="002116B8">
      <w:pPr>
        <w:pStyle w:val="ListParagraph"/>
        <w:numPr>
          <w:ilvl w:val="3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mputer languages used to make queries in databases and information systems.</w:t>
      </w:r>
    </w:p>
    <w:p w:rsidR="00F70C70" w:rsidRDefault="00F70C70" w:rsidP="00F70C70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ata definition language (DDL)</w:t>
      </w:r>
    </w:p>
    <w:p w:rsidR="00CB759D" w:rsidRDefault="00391EA6" w:rsidP="00CB759D">
      <w:pPr>
        <w:pStyle w:val="ListParagraph"/>
        <w:numPr>
          <w:ilvl w:val="3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 syntax similar to computer programming languages for defining data structures, especially database schemas.</w:t>
      </w:r>
    </w:p>
    <w:p w:rsidR="00F70C70" w:rsidRDefault="00F70C70" w:rsidP="00F70C70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ata control language (DCL)</w:t>
      </w:r>
    </w:p>
    <w:p w:rsidR="00274912" w:rsidRDefault="00C4405A" w:rsidP="00274912">
      <w:pPr>
        <w:pStyle w:val="ListParagraph"/>
        <w:numPr>
          <w:ilvl w:val="3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 syntax similar to computer programming languages used to control access to data stored in a database (component of SQL)</w:t>
      </w:r>
    </w:p>
    <w:p w:rsidR="00F70C70" w:rsidRDefault="00F70C70" w:rsidP="00F70C70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ata manipulation language (DML)</w:t>
      </w:r>
    </w:p>
    <w:p w:rsidR="00C4405A" w:rsidRPr="00665ABA" w:rsidRDefault="009926AF" w:rsidP="00C4405A">
      <w:pPr>
        <w:pStyle w:val="ListParagraph"/>
        <w:numPr>
          <w:ilvl w:val="3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 computer programming language used for adding (inserting), deleting, and modifying (updating) data in a database.</w:t>
      </w:r>
    </w:p>
    <w:p w:rsidR="002878C6" w:rsidRPr="00665ABA" w:rsidRDefault="002878C6" w:rsidP="002878C6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665ABA">
        <w:rPr>
          <w:rFonts w:ascii="Times New Roman" w:hAnsi="Times New Roman" w:cs="Times New Roman"/>
          <w:sz w:val="24"/>
          <w:szCs w:val="24"/>
        </w:rPr>
        <w:t>SQL Data Definition</w:t>
      </w:r>
    </w:p>
    <w:p w:rsidR="002878C6" w:rsidRPr="00665ABA" w:rsidRDefault="002878C6" w:rsidP="002878C6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665ABA">
        <w:rPr>
          <w:rFonts w:ascii="Times New Roman" w:hAnsi="Times New Roman" w:cs="Times New Roman"/>
          <w:sz w:val="24"/>
          <w:szCs w:val="24"/>
        </w:rPr>
        <w:t>Be able to write a DDL command that creates a “Book” table with four columns:</w:t>
      </w:r>
    </w:p>
    <w:p w:rsidR="002878C6" w:rsidRPr="002878C6" w:rsidRDefault="002878C6" w:rsidP="00665ABA">
      <w:pPr>
        <w:numPr>
          <w:ilvl w:val="2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2878C6">
        <w:rPr>
          <w:rFonts w:ascii="Times New Roman" w:eastAsia="Times New Roman" w:hAnsi="Times New Roman" w:cs="Times New Roman"/>
          <w:color w:val="000000"/>
          <w:sz w:val="24"/>
          <w:szCs w:val="24"/>
        </w:rPr>
        <w:t>ISBN, of type VARCHAR(25) (a variant-length string of up to 25 characters)</w:t>
      </w:r>
    </w:p>
    <w:p w:rsidR="00665ABA" w:rsidRPr="00665ABA" w:rsidRDefault="00665ABA" w:rsidP="00665ABA">
      <w:pPr>
        <w:numPr>
          <w:ilvl w:val="2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665ABA">
        <w:rPr>
          <w:rFonts w:ascii="Times New Roman" w:eastAsia="Times New Roman" w:hAnsi="Times New Roman" w:cs="Times New Roman"/>
          <w:color w:val="000000"/>
          <w:sz w:val="24"/>
          <w:szCs w:val="24"/>
        </w:rPr>
        <w:t>title, of type VARCHAR(50)</w:t>
      </w:r>
    </w:p>
    <w:p w:rsidR="00665ABA" w:rsidRPr="00665ABA" w:rsidRDefault="00665ABA" w:rsidP="00665ABA">
      <w:pPr>
        <w:numPr>
          <w:ilvl w:val="2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665ABA">
        <w:rPr>
          <w:rFonts w:ascii="Times New Roman" w:eastAsia="Times New Roman" w:hAnsi="Times New Roman" w:cs="Times New Roman"/>
          <w:color w:val="000000"/>
          <w:sz w:val="24"/>
          <w:szCs w:val="24"/>
        </w:rPr>
        <w:t>author, of type VARCHAR(25)</w:t>
      </w:r>
    </w:p>
    <w:p w:rsidR="00665ABA" w:rsidRDefault="00665ABA" w:rsidP="00665ABA">
      <w:pPr>
        <w:numPr>
          <w:ilvl w:val="2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665ABA">
        <w:rPr>
          <w:rFonts w:ascii="Times New Roman" w:eastAsia="Times New Roman" w:hAnsi="Times New Roman" w:cs="Times New Roman"/>
          <w:color w:val="000000"/>
          <w:sz w:val="24"/>
          <w:szCs w:val="24"/>
        </w:rPr>
        <w:t>price, of type REAL (a real number)</w:t>
      </w:r>
    </w:p>
    <w:p w:rsidR="00C3555D" w:rsidRDefault="00C3555D" w:rsidP="00665ABA">
      <w:pPr>
        <w:numPr>
          <w:ilvl w:val="2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Example of a DDL command</w:t>
      </w:r>
    </w:p>
    <w:p w:rsidR="005C0A58" w:rsidRPr="005C0A58" w:rsidRDefault="005C0A58" w:rsidP="005C0A58">
      <w:pPr>
        <w:pStyle w:val="ListParagraph"/>
        <w:numPr>
          <w:ilvl w:val="0"/>
          <w:numId w:val="1"/>
        </w:numPr>
        <w:pBdr>
          <w:top w:val="single" w:sz="6" w:space="12" w:color="EAECF0"/>
          <w:left w:val="single" w:sz="6" w:space="12" w:color="EAECF0"/>
          <w:bottom w:val="single" w:sz="6" w:space="12" w:color="EAECF0"/>
          <w:right w:val="single" w:sz="6" w:space="12" w:color="EAECF0"/>
        </w:pBd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12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5C0A58">
        <w:rPr>
          <w:rFonts w:ascii="Courier New" w:eastAsia="Times New Roman" w:hAnsi="Courier New" w:cs="Courier New"/>
          <w:b/>
          <w:bCs/>
          <w:color w:val="008000"/>
          <w:sz w:val="21"/>
          <w:szCs w:val="21"/>
        </w:rPr>
        <w:t>CREATE</w:t>
      </w:r>
      <w:r w:rsidRPr="005C0A58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</w:t>
      </w:r>
      <w:r w:rsidRPr="005C0A58">
        <w:rPr>
          <w:rFonts w:ascii="Courier New" w:eastAsia="Times New Roman" w:hAnsi="Courier New" w:cs="Courier New"/>
          <w:b/>
          <w:bCs/>
          <w:color w:val="008000"/>
          <w:sz w:val="21"/>
          <w:szCs w:val="21"/>
        </w:rPr>
        <w:t>TABLE</w:t>
      </w:r>
      <w:r w:rsidRPr="005C0A58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</w:t>
      </w:r>
      <w:r>
        <w:rPr>
          <w:rFonts w:ascii="Courier New" w:eastAsia="Times New Roman" w:hAnsi="Courier New" w:cs="Courier New"/>
          <w:color w:val="000000"/>
          <w:sz w:val="21"/>
          <w:szCs w:val="21"/>
        </w:rPr>
        <w:t>Book</w:t>
      </w:r>
      <w:r w:rsidRPr="005C0A58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(</w:t>
      </w:r>
    </w:p>
    <w:p w:rsidR="005C0A58" w:rsidRPr="005C0A58" w:rsidRDefault="005C0A58" w:rsidP="005C0A58">
      <w:pPr>
        <w:pStyle w:val="ListParagraph"/>
        <w:numPr>
          <w:ilvl w:val="0"/>
          <w:numId w:val="1"/>
        </w:numPr>
        <w:pBdr>
          <w:top w:val="single" w:sz="6" w:space="12" w:color="EAECF0"/>
          <w:left w:val="single" w:sz="6" w:space="12" w:color="EAECF0"/>
          <w:bottom w:val="single" w:sz="6" w:space="12" w:color="EAECF0"/>
          <w:right w:val="single" w:sz="6" w:space="12" w:color="EAECF0"/>
        </w:pBd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12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5C0A58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   </w:t>
      </w:r>
      <w:r>
        <w:rPr>
          <w:rFonts w:ascii="Courier New" w:eastAsia="Times New Roman" w:hAnsi="Courier New" w:cs="Courier New"/>
          <w:color w:val="000000"/>
          <w:sz w:val="21"/>
          <w:szCs w:val="21"/>
        </w:rPr>
        <w:t>ID</w:t>
      </w:r>
      <w:r w:rsidRPr="005C0A58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           </w:t>
      </w:r>
      <w:r w:rsidRPr="005C0A58">
        <w:rPr>
          <w:rFonts w:ascii="Courier New" w:eastAsia="Times New Roman" w:hAnsi="Courier New" w:cs="Courier New"/>
          <w:color w:val="008000"/>
          <w:sz w:val="21"/>
          <w:szCs w:val="21"/>
        </w:rPr>
        <w:t>INTEGER</w:t>
      </w:r>
      <w:r w:rsidRPr="005C0A58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      </w:t>
      </w:r>
      <w:r w:rsidRPr="005C0A58">
        <w:rPr>
          <w:rFonts w:ascii="Courier New" w:eastAsia="Times New Roman" w:hAnsi="Courier New" w:cs="Courier New"/>
          <w:b/>
          <w:bCs/>
          <w:color w:val="008000"/>
          <w:sz w:val="21"/>
          <w:szCs w:val="21"/>
        </w:rPr>
        <w:t>PRIMARY</w:t>
      </w:r>
      <w:r w:rsidRPr="005C0A58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</w:t>
      </w:r>
      <w:r w:rsidRPr="005C0A58">
        <w:rPr>
          <w:rFonts w:ascii="Courier New" w:eastAsia="Times New Roman" w:hAnsi="Courier New" w:cs="Courier New"/>
          <w:b/>
          <w:bCs/>
          <w:color w:val="008000"/>
          <w:sz w:val="21"/>
          <w:szCs w:val="21"/>
        </w:rPr>
        <w:t>KEY</w:t>
      </w:r>
      <w:r w:rsidRPr="005C0A58">
        <w:rPr>
          <w:rFonts w:ascii="Courier New" w:eastAsia="Times New Roman" w:hAnsi="Courier New" w:cs="Courier New"/>
          <w:color w:val="000000"/>
          <w:sz w:val="21"/>
          <w:szCs w:val="21"/>
        </w:rPr>
        <w:t>,</w:t>
      </w:r>
    </w:p>
    <w:p w:rsidR="005C0A58" w:rsidRPr="005C0A58" w:rsidRDefault="005C0A58" w:rsidP="005C0A58">
      <w:pPr>
        <w:pStyle w:val="ListParagraph"/>
        <w:numPr>
          <w:ilvl w:val="0"/>
          <w:numId w:val="1"/>
        </w:numPr>
        <w:pBdr>
          <w:top w:val="single" w:sz="6" w:space="12" w:color="EAECF0"/>
          <w:left w:val="single" w:sz="6" w:space="12" w:color="EAECF0"/>
          <w:bottom w:val="single" w:sz="6" w:space="12" w:color="EAECF0"/>
          <w:right w:val="single" w:sz="6" w:space="12" w:color="EAECF0"/>
        </w:pBd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12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5C0A58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   </w:t>
      </w:r>
      <w:r>
        <w:rPr>
          <w:rFonts w:ascii="Courier New" w:eastAsia="Times New Roman" w:hAnsi="Courier New" w:cs="Courier New"/>
          <w:color w:val="000000"/>
          <w:sz w:val="21"/>
          <w:szCs w:val="21"/>
        </w:rPr>
        <w:t>ISBN</w:t>
      </w:r>
      <w:r w:rsidRPr="005C0A58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   </w:t>
      </w:r>
      <w:r>
        <w:rPr>
          <w:rFonts w:ascii="Courier New" w:eastAsia="Times New Roman" w:hAnsi="Courier New" w:cs="Courier New"/>
          <w:color w:val="000000"/>
          <w:sz w:val="21"/>
          <w:szCs w:val="21"/>
        </w:rPr>
        <w:tab/>
      </w:r>
      <w:r w:rsidRPr="005C0A58">
        <w:rPr>
          <w:rFonts w:ascii="Courier New" w:eastAsia="Times New Roman" w:hAnsi="Courier New" w:cs="Courier New"/>
          <w:color w:val="008000"/>
          <w:sz w:val="21"/>
          <w:szCs w:val="21"/>
        </w:rPr>
        <w:t>VARCHAR</w:t>
      </w:r>
      <w:r w:rsidRPr="005C0A58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r>
        <w:rPr>
          <w:rFonts w:ascii="Courier New" w:eastAsia="Times New Roman" w:hAnsi="Courier New" w:cs="Courier New"/>
          <w:color w:val="666666"/>
          <w:sz w:val="21"/>
          <w:szCs w:val="21"/>
        </w:rPr>
        <w:t>25</w:t>
      </w:r>
      <w:r w:rsidRPr="005C0A58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)   </w:t>
      </w:r>
      <w:r w:rsidRPr="005C0A58">
        <w:rPr>
          <w:rFonts w:ascii="Courier New" w:eastAsia="Times New Roman" w:hAnsi="Courier New" w:cs="Courier New"/>
          <w:b/>
          <w:bCs/>
          <w:color w:val="008000"/>
          <w:sz w:val="21"/>
          <w:szCs w:val="21"/>
        </w:rPr>
        <w:t>not</w:t>
      </w:r>
      <w:r w:rsidRPr="005C0A58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</w:t>
      </w:r>
      <w:r w:rsidRPr="005C0A58">
        <w:rPr>
          <w:rFonts w:ascii="Courier New" w:eastAsia="Times New Roman" w:hAnsi="Courier New" w:cs="Courier New"/>
          <w:b/>
          <w:bCs/>
          <w:color w:val="008000"/>
          <w:sz w:val="21"/>
          <w:szCs w:val="21"/>
        </w:rPr>
        <w:t>null</w:t>
      </w:r>
      <w:r w:rsidRPr="005C0A58">
        <w:rPr>
          <w:rFonts w:ascii="Courier New" w:eastAsia="Times New Roman" w:hAnsi="Courier New" w:cs="Courier New"/>
          <w:color w:val="000000"/>
          <w:sz w:val="21"/>
          <w:szCs w:val="21"/>
        </w:rPr>
        <w:t>,</w:t>
      </w:r>
    </w:p>
    <w:p w:rsidR="005C0A58" w:rsidRPr="005C0A58" w:rsidRDefault="005C0A58" w:rsidP="005C0A58">
      <w:pPr>
        <w:pStyle w:val="ListParagraph"/>
        <w:numPr>
          <w:ilvl w:val="0"/>
          <w:numId w:val="1"/>
        </w:numPr>
        <w:pBdr>
          <w:top w:val="single" w:sz="6" w:space="12" w:color="EAECF0"/>
          <w:left w:val="single" w:sz="6" w:space="12" w:color="EAECF0"/>
          <w:bottom w:val="single" w:sz="6" w:space="12" w:color="EAECF0"/>
          <w:right w:val="single" w:sz="6" w:space="12" w:color="EAECF0"/>
        </w:pBd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12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5C0A58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   </w:t>
      </w:r>
      <w:r>
        <w:rPr>
          <w:rFonts w:ascii="Courier New" w:eastAsia="Times New Roman" w:hAnsi="Courier New" w:cs="Courier New"/>
          <w:color w:val="000000"/>
          <w:sz w:val="21"/>
          <w:szCs w:val="21"/>
        </w:rPr>
        <w:t>title</w:t>
      </w:r>
      <w:r w:rsidRPr="005C0A58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    </w:t>
      </w:r>
      <w:r>
        <w:rPr>
          <w:rFonts w:ascii="Courier New" w:eastAsia="Times New Roman" w:hAnsi="Courier New" w:cs="Courier New"/>
          <w:color w:val="000000"/>
          <w:sz w:val="21"/>
          <w:szCs w:val="21"/>
        </w:rPr>
        <w:tab/>
      </w:r>
      <w:r w:rsidRPr="005C0A58">
        <w:rPr>
          <w:rFonts w:ascii="Courier New" w:eastAsia="Times New Roman" w:hAnsi="Courier New" w:cs="Courier New"/>
          <w:color w:val="008000"/>
          <w:sz w:val="21"/>
          <w:szCs w:val="21"/>
        </w:rPr>
        <w:t>VARCHAR</w:t>
      </w:r>
      <w:r w:rsidRPr="005C0A58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r>
        <w:rPr>
          <w:rFonts w:ascii="Courier New" w:eastAsia="Times New Roman" w:hAnsi="Courier New" w:cs="Courier New"/>
          <w:color w:val="666666"/>
          <w:sz w:val="21"/>
          <w:szCs w:val="21"/>
        </w:rPr>
        <w:t>50</w:t>
      </w:r>
      <w:r w:rsidRPr="005C0A58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)   </w:t>
      </w:r>
      <w:r w:rsidRPr="005C0A58">
        <w:rPr>
          <w:rFonts w:ascii="Courier New" w:eastAsia="Times New Roman" w:hAnsi="Courier New" w:cs="Courier New"/>
          <w:b/>
          <w:bCs/>
          <w:color w:val="008000"/>
          <w:sz w:val="21"/>
          <w:szCs w:val="21"/>
        </w:rPr>
        <w:t>not</w:t>
      </w:r>
      <w:r w:rsidRPr="005C0A58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</w:t>
      </w:r>
      <w:r w:rsidRPr="005C0A58">
        <w:rPr>
          <w:rFonts w:ascii="Courier New" w:eastAsia="Times New Roman" w:hAnsi="Courier New" w:cs="Courier New"/>
          <w:b/>
          <w:bCs/>
          <w:color w:val="008000"/>
          <w:sz w:val="21"/>
          <w:szCs w:val="21"/>
        </w:rPr>
        <w:t>null</w:t>
      </w:r>
      <w:r w:rsidRPr="005C0A58">
        <w:rPr>
          <w:rFonts w:ascii="Courier New" w:eastAsia="Times New Roman" w:hAnsi="Courier New" w:cs="Courier New"/>
          <w:color w:val="000000"/>
          <w:sz w:val="21"/>
          <w:szCs w:val="21"/>
        </w:rPr>
        <w:t>,</w:t>
      </w:r>
    </w:p>
    <w:p w:rsidR="005C0A58" w:rsidRPr="005C0A58" w:rsidRDefault="005C0A58" w:rsidP="005C0A58">
      <w:pPr>
        <w:pStyle w:val="ListParagraph"/>
        <w:numPr>
          <w:ilvl w:val="0"/>
          <w:numId w:val="1"/>
        </w:numPr>
        <w:pBdr>
          <w:top w:val="single" w:sz="6" w:space="12" w:color="EAECF0"/>
          <w:left w:val="single" w:sz="6" w:space="12" w:color="EAECF0"/>
          <w:bottom w:val="single" w:sz="6" w:space="12" w:color="EAECF0"/>
          <w:right w:val="single" w:sz="6" w:space="12" w:color="EAECF0"/>
        </w:pBd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12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5C0A58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   </w:t>
      </w:r>
      <w:r>
        <w:rPr>
          <w:rFonts w:ascii="Courier New" w:eastAsia="Times New Roman" w:hAnsi="Courier New" w:cs="Courier New"/>
          <w:color w:val="000000"/>
          <w:sz w:val="21"/>
          <w:szCs w:val="21"/>
        </w:rPr>
        <w:t>author</w:t>
      </w:r>
      <w:r w:rsidRPr="005C0A58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        </w:t>
      </w:r>
      <w:r w:rsidRPr="005C0A58">
        <w:rPr>
          <w:rFonts w:ascii="Courier New" w:eastAsia="Times New Roman" w:hAnsi="Courier New" w:cs="Courier New"/>
          <w:color w:val="008000"/>
          <w:sz w:val="21"/>
          <w:szCs w:val="21"/>
        </w:rPr>
        <w:t>VARCHAR</w:t>
      </w:r>
      <w:r w:rsidRPr="005C0A58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r>
        <w:rPr>
          <w:rFonts w:ascii="Courier New" w:eastAsia="Times New Roman" w:hAnsi="Courier New" w:cs="Courier New"/>
          <w:color w:val="666666"/>
          <w:sz w:val="21"/>
          <w:szCs w:val="21"/>
        </w:rPr>
        <w:t>25</w:t>
      </w:r>
      <w:r w:rsidRPr="005C0A58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)   </w:t>
      </w:r>
      <w:r w:rsidRPr="005C0A58">
        <w:rPr>
          <w:rFonts w:ascii="Courier New" w:eastAsia="Times New Roman" w:hAnsi="Courier New" w:cs="Courier New"/>
          <w:b/>
          <w:bCs/>
          <w:color w:val="008000"/>
          <w:sz w:val="21"/>
          <w:szCs w:val="21"/>
        </w:rPr>
        <w:t>not</w:t>
      </w:r>
      <w:r w:rsidRPr="005C0A58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</w:t>
      </w:r>
      <w:r w:rsidRPr="005C0A58">
        <w:rPr>
          <w:rFonts w:ascii="Courier New" w:eastAsia="Times New Roman" w:hAnsi="Courier New" w:cs="Courier New"/>
          <w:b/>
          <w:bCs/>
          <w:color w:val="008000"/>
          <w:sz w:val="21"/>
          <w:szCs w:val="21"/>
        </w:rPr>
        <w:t>null</w:t>
      </w:r>
      <w:r w:rsidRPr="005C0A58">
        <w:rPr>
          <w:rFonts w:ascii="Courier New" w:eastAsia="Times New Roman" w:hAnsi="Courier New" w:cs="Courier New"/>
          <w:color w:val="000000"/>
          <w:sz w:val="21"/>
          <w:szCs w:val="21"/>
        </w:rPr>
        <w:t>,</w:t>
      </w:r>
    </w:p>
    <w:p w:rsidR="005C0A58" w:rsidRPr="005C0A58" w:rsidRDefault="005C0A58" w:rsidP="005C0A58">
      <w:pPr>
        <w:pStyle w:val="ListParagraph"/>
        <w:numPr>
          <w:ilvl w:val="0"/>
          <w:numId w:val="1"/>
        </w:numPr>
        <w:pBdr>
          <w:top w:val="single" w:sz="6" w:space="12" w:color="EAECF0"/>
          <w:left w:val="single" w:sz="6" w:space="12" w:color="EAECF0"/>
          <w:bottom w:val="single" w:sz="6" w:space="12" w:color="EAECF0"/>
          <w:right w:val="single" w:sz="6" w:space="12" w:color="EAECF0"/>
        </w:pBd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12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5C0A58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   </w:t>
      </w:r>
      <w:r w:rsidR="009E033F">
        <w:rPr>
          <w:rFonts w:ascii="Courier New" w:eastAsia="Times New Roman" w:hAnsi="Courier New" w:cs="Courier New"/>
          <w:color w:val="000000"/>
          <w:sz w:val="21"/>
          <w:szCs w:val="21"/>
        </w:rPr>
        <w:t>p</w:t>
      </w:r>
      <w:r>
        <w:rPr>
          <w:rFonts w:ascii="Courier New" w:eastAsia="Times New Roman" w:hAnsi="Courier New" w:cs="Courier New"/>
          <w:color w:val="000000"/>
          <w:sz w:val="21"/>
          <w:szCs w:val="21"/>
        </w:rPr>
        <w:t>rice</w:t>
      </w:r>
      <w:r>
        <w:rPr>
          <w:rFonts w:ascii="Courier New" w:eastAsia="Times New Roman" w:hAnsi="Courier New" w:cs="Courier New"/>
          <w:color w:val="000000"/>
          <w:sz w:val="21"/>
          <w:szCs w:val="21"/>
        </w:rPr>
        <w:tab/>
      </w:r>
      <w:r>
        <w:rPr>
          <w:rFonts w:ascii="Courier New" w:eastAsia="Times New Roman" w:hAnsi="Courier New" w:cs="Courier New"/>
          <w:color w:val="000000"/>
          <w:sz w:val="21"/>
          <w:szCs w:val="21"/>
        </w:rPr>
        <w:tab/>
      </w:r>
      <w:r>
        <w:rPr>
          <w:rFonts w:ascii="Courier New" w:eastAsia="Times New Roman" w:hAnsi="Courier New" w:cs="Courier New"/>
          <w:color w:val="008000"/>
          <w:sz w:val="21"/>
          <w:szCs w:val="21"/>
        </w:rPr>
        <w:t>REAL</w:t>
      </w:r>
      <w:r w:rsidRPr="005C0A58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         </w:t>
      </w:r>
      <w:r w:rsidRPr="005C0A58">
        <w:rPr>
          <w:rFonts w:ascii="Courier New" w:eastAsia="Times New Roman" w:hAnsi="Courier New" w:cs="Courier New"/>
          <w:b/>
          <w:bCs/>
          <w:color w:val="008000"/>
          <w:sz w:val="21"/>
          <w:szCs w:val="21"/>
        </w:rPr>
        <w:t>not</w:t>
      </w:r>
      <w:r w:rsidRPr="005C0A58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</w:t>
      </w:r>
      <w:r w:rsidRPr="005C0A58">
        <w:rPr>
          <w:rFonts w:ascii="Courier New" w:eastAsia="Times New Roman" w:hAnsi="Courier New" w:cs="Courier New"/>
          <w:b/>
          <w:bCs/>
          <w:color w:val="008000"/>
          <w:sz w:val="21"/>
          <w:szCs w:val="21"/>
        </w:rPr>
        <w:t>null</w:t>
      </w:r>
    </w:p>
    <w:p w:rsidR="005C0A58" w:rsidRPr="005C0A58" w:rsidRDefault="005C0A58" w:rsidP="005C0A58">
      <w:pPr>
        <w:pStyle w:val="ListParagraph"/>
        <w:numPr>
          <w:ilvl w:val="0"/>
          <w:numId w:val="1"/>
        </w:numPr>
        <w:pBdr>
          <w:top w:val="single" w:sz="6" w:space="12" w:color="EAECF0"/>
          <w:left w:val="single" w:sz="6" w:space="12" w:color="EAECF0"/>
          <w:bottom w:val="single" w:sz="6" w:space="12" w:color="EAECF0"/>
          <w:right w:val="single" w:sz="6" w:space="12" w:color="EAECF0"/>
        </w:pBd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12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5C0A58">
        <w:rPr>
          <w:rFonts w:ascii="Courier New" w:eastAsia="Times New Roman" w:hAnsi="Courier New" w:cs="Courier New"/>
          <w:color w:val="000000"/>
          <w:sz w:val="21"/>
          <w:szCs w:val="21"/>
        </w:rPr>
        <w:t>);</w:t>
      </w:r>
    </w:p>
    <w:p w:rsidR="00C3555D" w:rsidRPr="00665ABA" w:rsidRDefault="00C3555D" w:rsidP="00C3555D">
      <w:pPr>
        <w:numPr>
          <w:ilvl w:val="3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:rsidR="002878C6" w:rsidRDefault="00665ABA" w:rsidP="00665ABA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QL Queries</w:t>
      </w:r>
    </w:p>
    <w:p w:rsidR="00665ABA" w:rsidRDefault="00665ABA" w:rsidP="00665ABA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e able to explain what the following query would do on the relational table you just built.</w:t>
      </w:r>
    </w:p>
    <w:p w:rsidR="00665ABA" w:rsidRDefault="00665ABA" w:rsidP="00665ABA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ELECT title</w:t>
      </w:r>
    </w:p>
    <w:p w:rsidR="00665ABA" w:rsidRDefault="00665ABA" w:rsidP="00665ABA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ROM Book</w:t>
      </w:r>
    </w:p>
    <w:p w:rsidR="00665ABA" w:rsidRDefault="00665ABA" w:rsidP="00665ABA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HERE price &lt; 50.00;</w:t>
      </w:r>
    </w:p>
    <w:p w:rsidR="00DB24DA" w:rsidRDefault="00DB24DA" w:rsidP="00665ABA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SELECT – determine which columns will be returned in the results; in this case, the “title” column will be returned.</w:t>
      </w:r>
    </w:p>
    <w:p w:rsidR="00DB24DA" w:rsidRDefault="00DB24DA" w:rsidP="00665ABA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ROM – specifies the table that will be queried to retrieve the desired results; in this case, the table named “Book”</w:t>
      </w:r>
    </w:p>
    <w:p w:rsidR="00DB24DA" w:rsidRDefault="00DB24DA" w:rsidP="00665ABA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HERE </w:t>
      </w:r>
      <w:r w:rsidR="002268A1">
        <w:rPr>
          <w:rFonts w:ascii="Times New Roman" w:hAnsi="Times New Roman" w:cs="Times New Roman"/>
          <w:sz w:val="24"/>
          <w:szCs w:val="24"/>
        </w:rPr>
        <w:t>–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2268A1">
        <w:rPr>
          <w:rFonts w:ascii="Times New Roman" w:hAnsi="Times New Roman" w:cs="Times New Roman"/>
          <w:sz w:val="24"/>
          <w:szCs w:val="24"/>
        </w:rPr>
        <w:t>optional clause that specifies which data values or rows will be returned or displayed, based on the criteria described after the keyword where.</w:t>
      </w:r>
    </w:p>
    <w:p w:rsidR="002268A1" w:rsidRDefault="00AD0856" w:rsidP="00AD0856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hyperlink r:id="rId5" w:history="1">
        <w:r w:rsidRPr="007A2826">
          <w:rPr>
            <w:rStyle w:val="Hyperlink"/>
            <w:rFonts w:ascii="Times New Roman" w:hAnsi="Times New Roman" w:cs="Times New Roman"/>
            <w:sz w:val="24"/>
            <w:szCs w:val="24"/>
          </w:rPr>
          <w:t>http://www.sqlcourse.com/select.html</w:t>
        </w:r>
      </w:hyperlink>
    </w:p>
    <w:p w:rsidR="00AD0856" w:rsidRDefault="00AD0856" w:rsidP="00AD0856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</w:p>
    <w:p w:rsidR="00665ABA" w:rsidRDefault="00665ABA" w:rsidP="00665ABA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e able to modify the command to return all the columns</w:t>
      </w:r>
    </w:p>
    <w:p w:rsidR="005F3088" w:rsidRDefault="005F3088" w:rsidP="005F3088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ELECT *</w:t>
      </w:r>
    </w:p>
    <w:p w:rsidR="005F3088" w:rsidRDefault="005F3088" w:rsidP="005F3088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ROM Book</w:t>
      </w:r>
    </w:p>
    <w:p w:rsidR="005F3088" w:rsidRDefault="005F3088" w:rsidP="005F3088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HERE price &lt; 50.00;</w:t>
      </w:r>
    </w:p>
    <w:p w:rsidR="00665ABA" w:rsidRDefault="00665ABA" w:rsidP="00665ABA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e able to explain what the query would return for a book whose prices is NULL</w:t>
      </w:r>
    </w:p>
    <w:p w:rsidR="00A63106" w:rsidRPr="00BB090E" w:rsidRDefault="001D7F63" w:rsidP="00A63106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output would return the string “NULL”</w:t>
      </w:r>
      <w:bookmarkStart w:id="0" w:name="_GoBack"/>
      <w:bookmarkEnd w:id="0"/>
    </w:p>
    <w:sectPr w:rsidR="00A63106" w:rsidRPr="00BB090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21464D"/>
    <w:multiLevelType w:val="multilevel"/>
    <w:tmpl w:val="914C764A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13C4B66"/>
    <w:multiLevelType w:val="multilevel"/>
    <w:tmpl w:val="76680AE0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56F3754A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3" w15:restartNumberingAfterBreak="0">
    <w:nsid w:val="5ACE6BB9"/>
    <w:multiLevelType w:val="multilevel"/>
    <w:tmpl w:val="B890DFE8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6F37540A"/>
    <w:multiLevelType w:val="multilevel"/>
    <w:tmpl w:val="72A0E88C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num w:numId="1">
    <w:abstractNumId w:val="2"/>
  </w:num>
  <w:num w:numId="2">
    <w:abstractNumId w:val="3"/>
  </w:num>
  <w:num w:numId="3">
    <w:abstractNumId w:val="4"/>
  </w:num>
  <w:num w:numId="4">
    <w:abstractNumId w:val="0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a0tDQ3NDGyMDYwMzNV0lEKTi0uzszPAykwrgUADK2wMiwAAAA="/>
  </w:docVars>
  <w:rsids>
    <w:rsidRoot w:val="00A8384B"/>
    <w:rsid w:val="000172C3"/>
    <w:rsid w:val="001D7F63"/>
    <w:rsid w:val="002116B8"/>
    <w:rsid w:val="002268A1"/>
    <w:rsid w:val="00274912"/>
    <w:rsid w:val="002878C6"/>
    <w:rsid w:val="00391EA6"/>
    <w:rsid w:val="003A7097"/>
    <w:rsid w:val="00450E04"/>
    <w:rsid w:val="0055361F"/>
    <w:rsid w:val="005C0A58"/>
    <w:rsid w:val="005F3088"/>
    <w:rsid w:val="00665ABA"/>
    <w:rsid w:val="0083233C"/>
    <w:rsid w:val="008D4F43"/>
    <w:rsid w:val="009926AF"/>
    <w:rsid w:val="009E033F"/>
    <w:rsid w:val="00A63106"/>
    <w:rsid w:val="00A8384B"/>
    <w:rsid w:val="00AD0856"/>
    <w:rsid w:val="00AD2CA6"/>
    <w:rsid w:val="00BB090E"/>
    <w:rsid w:val="00C3555D"/>
    <w:rsid w:val="00C4405A"/>
    <w:rsid w:val="00CB759D"/>
    <w:rsid w:val="00D27865"/>
    <w:rsid w:val="00DB24DA"/>
    <w:rsid w:val="00F5489F"/>
    <w:rsid w:val="00F70C70"/>
    <w:rsid w:val="00F859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95B6B3"/>
  <w15:chartTrackingRefBased/>
  <w15:docId w15:val="{9B775FA1-6924-4ADB-ABF3-6DF9529674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B090E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5C0A5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5C0A58"/>
    <w:rPr>
      <w:rFonts w:ascii="Courier New" w:eastAsia="Times New Roman" w:hAnsi="Courier New" w:cs="Courier New"/>
      <w:sz w:val="20"/>
      <w:szCs w:val="20"/>
    </w:rPr>
  </w:style>
  <w:style w:type="character" w:customStyle="1" w:styleId="k">
    <w:name w:val="k"/>
    <w:basedOn w:val="DefaultParagraphFont"/>
    <w:rsid w:val="005C0A58"/>
  </w:style>
  <w:style w:type="character" w:customStyle="1" w:styleId="n">
    <w:name w:val="n"/>
    <w:basedOn w:val="DefaultParagraphFont"/>
    <w:rsid w:val="005C0A58"/>
  </w:style>
  <w:style w:type="character" w:customStyle="1" w:styleId="p">
    <w:name w:val="p"/>
    <w:basedOn w:val="DefaultParagraphFont"/>
    <w:rsid w:val="005C0A58"/>
  </w:style>
  <w:style w:type="character" w:customStyle="1" w:styleId="nb">
    <w:name w:val="nb"/>
    <w:basedOn w:val="DefaultParagraphFont"/>
    <w:rsid w:val="005C0A58"/>
  </w:style>
  <w:style w:type="character" w:customStyle="1" w:styleId="mi">
    <w:name w:val="mi"/>
    <w:basedOn w:val="DefaultParagraphFont"/>
    <w:rsid w:val="005C0A58"/>
  </w:style>
  <w:style w:type="character" w:styleId="Hyperlink">
    <w:name w:val="Hyperlink"/>
    <w:basedOn w:val="DefaultParagraphFont"/>
    <w:uiPriority w:val="99"/>
    <w:unhideWhenUsed/>
    <w:rsid w:val="00AD0856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55857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090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516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328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093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://www.sqlcourse.com/select.html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6</TotalTime>
  <Pages>2</Pages>
  <Words>332</Words>
  <Characters>1896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rcere666@gmail.com</dc:creator>
  <cp:keywords/>
  <dc:description/>
  <cp:lastModifiedBy>sorcere666@gmail.com</cp:lastModifiedBy>
  <cp:revision>29</cp:revision>
  <dcterms:created xsi:type="dcterms:W3CDTF">2018-10-14T14:08:00Z</dcterms:created>
  <dcterms:modified xsi:type="dcterms:W3CDTF">2018-10-14T16:53:00Z</dcterms:modified>
</cp:coreProperties>
</file>